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quis corse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linalool, eter metylowy cedrowy, ner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00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geraniol ; linalool ; ner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linalool, eter metylowy cedrowy, nerol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5ECDA8-CB6F-4E95-8456-5F25960466CE}"/>
</file>

<file path=customXml/itemProps3.xml><?xml version="1.0" encoding="utf-8"?>
<ds:datastoreItem xmlns:ds="http://schemas.openxmlformats.org/officeDocument/2006/customXml" ds:itemID="{64456593-611F-41C8-8899-83C5BF0E1F5F}"/>
</file>

<file path=customXml/itemProps4.xml><?xml version="1.0" encoding="utf-8"?>
<ds:datastoreItem xmlns:ds="http://schemas.openxmlformats.org/officeDocument/2006/customXml" ds:itemID="{1F478B73-7883-4942-9160-BE7FFF6464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